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04A8" w:rsidRPr="00A57AB5" w:rsidRDefault="00BD1FDA" w:rsidP="009804A8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7AB5">
        <w:rPr>
          <w:rFonts w:ascii="Times New Roman" w:hAnsi="Times New Roman" w:cs="Times New Roman"/>
          <w:b/>
          <w:sz w:val="24"/>
          <w:szCs w:val="24"/>
        </w:rPr>
        <w:t>Adam S. Gyori</w:t>
      </w:r>
    </w:p>
    <w:p w:rsidR="009804A8" w:rsidRPr="00A57AB5" w:rsidRDefault="00BD1FDA" w:rsidP="009804A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A57AB5">
        <w:rPr>
          <w:rFonts w:ascii="Times New Roman" w:hAnsi="Times New Roman" w:cs="Times New Roman"/>
          <w:sz w:val="24"/>
          <w:szCs w:val="24"/>
        </w:rPr>
        <w:t>4119 Ketcham Drive</w:t>
      </w:r>
    </w:p>
    <w:p w:rsidR="009804A8" w:rsidRPr="00A57AB5" w:rsidRDefault="00BD1FDA" w:rsidP="009804A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A57AB5">
        <w:rPr>
          <w:rFonts w:ascii="Times New Roman" w:hAnsi="Times New Roman" w:cs="Times New Roman"/>
          <w:sz w:val="24"/>
          <w:szCs w:val="24"/>
        </w:rPr>
        <w:t>Chesterfield, VA 23832</w:t>
      </w:r>
    </w:p>
    <w:p w:rsidR="009804A8" w:rsidRPr="00A57AB5" w:rsidRDefault="00BD1FDA" w:rsidP="009804A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A57AB5">
        <w:rPr>
          <w:rFonts w:ascii="Times New Roman" w:hAnsi="Times New Roman" w:cs="Times New Roman"/>
          <w:sz w:val="24"/>
          <w:szCs w:val="24"/>
        </w:rPr>
        <w:t xml:space="preserve">(804) </w:t>
      </w:r>
      <w:r w:rsidR="00EF0E57">
        <w:rPr>
          <w:rFonts w:ascii="Times New Roman" w:hAnsi="Times New Roman" w:cs="Times New Roman"/>
          <w:sz w:val="24"/>
          <w:szCs w:val="24"/>
        </w:rPr>
        <w:t>433-7940</w:t>
      </w:r>
    </w:p>
    <w:p w:rsidR="009804A8" w:rsidRPr="00A57AB5" w:rsidRDefault="00BD1FDA" w:rsidP="009804A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A57AB5">
        <w:rPr>
          <w:rFonts w:ascii="Times New Roman" w:hAnsi="Times New Roman" w:cs="Times New Roman"/>
          <w:sz w:val="24"/>
          <w:szCs w:val="24"/>
        </w:rPr>
        <w:t>agyori234@gmail.com</w:t>
      </w:r>
    </w:p>
    <w:p w:rsidR="00610572" w:rsidRPr="00FB0047" w:rsidRDefault="00610572" w:rsidP="009804A8">
      <w:pPr>
        <w:pStyle w:val="NoSpacing"/>
        <w:rPr>
          <w:rFonts w:ascii="Times New Roman" w:hAnsi="Times New Roman" w:cs="Times New Roman"/>
          <w:sz w:val="24"/>
        </w:rPr>
      </w:pPr>
    </w:p>
    <w:p w:rsidR="00EF0E57" w:rsidRDefault="00DE7567" w:rsidP="009804A8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57AB5">
        <w:rPr>
          <w:rFonts w:ascii="Times New Roman" w:hAnsi="Times New Roman" w:cs="Times New Roman"/>
          <w:b/>
          <w:sz w:val="24"/>
          <w:szCs w:val="24"/>
          <w:u w:val="single"/>
        </w:rPr>
        <w:t>Education</w:t>
      </w:r>
    </w:p>
    <w:p w:rsidR="00EF0E57" w:rsidRPr="00D7405D" w:rsidRDefault="00EF0E57" w:rsidP="00EF0E5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D7405D">
        <w:rPr>
          <w:rFonts w:ascii="Times New Roman" w:hAnsi="Times New Roman" w:cs="Times New Roman"/>
          <w:b/>
          <w:sz w:val="24"/>
          <w:szCs w:val="24"/>
        </w:rPr>
        <w:t>2018-P</w:t>
      </w:r>
      <w:r>
        <w:rPr>
          <w:rFonts w:ascii="Times New Roman" w:hAnsi="Times New Roman" w:cs="Times New Roman"/>
          <w:b/>
          <w:sz w:val="24"/>
          <w:szCs w:val="24"/>
        </w:rPr>
        <w:t>resent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Longwood University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D7405D">
        <w:rPr>
          <w:rFonts w:ascii="Times New Roman" w:hAnsi="Times New Roman" w:cs="Times New Roman"/>
          <w:b/>
          <w:sz w:val="24"/>
          <w:szCs w:val="24"/>
        </w:rPr>
        <w:t>Farmville, VA</w:t>
      </w:r>
    </w:p>
    <w:p w:rsidR="00EF0E57" w:rsidRPr="00EF0E57" w:rsidRDefault="00EF0E57" w:rsidP="009804A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rolled in atmospheric science, fundamentals of chemistry 2, entering research 2, writing and rhetoric, and statistical decision making.</w:t>
      </w:r>
    </w:p>
    <w:p w:rsidR="00EF0E57" w:rsidRPr="00A57AB5" w:rsidRDefault="00EF0E57" w:rsidP="00EF0E57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</w:p>
    <w:p w:rsidR="00EF0E57" w:rsidRPr="00610572" w:rsidRDefault="00EF0E57" w:rsidP="00EF0E5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14</w:t>
      </w:r>
      <w:r w:rsidRPr="00610572">
        <w:rPr>
          <w:rFonts w:ascii="Times New Roman" w:hAnsi="Times New Roman" w:cs="Times New Roman"/>
          <w:b/>
          <w:sz w:val="24"/>
          <w:szCs w:val="24"/>
        </w:rPr>
        <w:t>-</w:t>
      </w:r>
      <w:r>
        <w:rPr>
          <w:rFonts w:ascii="Times New Roman" w:hAnsi="Times New Roman" w:cs="Times New Roman"/>
          <w:b/>
          <w:sz w:val="24"/>
          <w:szCs w:val="24"/>
        </w:rPr>
        <w:t>2018</w:t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  <w:t>Clover Hill High School</w:t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  <w:t>Midlothian, VA</w:t>
      </w:r>
    </w:p>
    <w:p w:rsidR="00EF0E57" w:rsidRDefault="00EF0E57" w:rsidP="00EF0E57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pleted honors level courses throughout my years. Graduated with an advanced diploma. </w:t>
      </w:r>
    </w:p>
    <w:p w:rsidR="00EF0E57" w:rsidRPr="00A57AB5" w:rsidRDefault="00EF0E57" w:rsidP="009804A8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E7567" w:rsidRPr="00610572" w:rsidRDefault="00FE23BD" w:rsidP="00DE756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610572">
        <w:rPr>
          <w:rFonts w:ascii="Times New Roman" w:hAnsi="Times New Roman" w:cs="Times New Roman"/>
          <w:b/>
          <w:sz w:val="24"/>
          <w:szCs w:val="24"/>
        </w:rPr>
        <w:t>2017</w:t>
      </w:r>
      <w:r w:rsidR="009A6F0C" w:rsidRPr="00610572">
        <w:rPr>
          <w:rFonts w:ascii="Times New Roman" w:hAnsi="Times New Roman" w:cs="Times New Roman"/>
          <w:b/>
          <w:sz w:val="24"/>
          <w:szCs w:val="24"/>
        </w:rPr>
        <w:t>-</w:t>
      </w:r>
      <w:r w:rsidR="002468D5">
        <w:rPr>
          <w:rFonts w:ascii="Times New Roman" w:hAnsi="Times New Roman" w:cs="Times New Roman"/>
          <w:b/>
          <w:sz w:val="24"/>
          <w:szCs w:val="24"/>
        </w:rPr>
        <w:t>2018</w:t>
      </w:r>
      <w:r w:rsidR="009A6F0C" w:rsidRPr="00610572">
        <w:rPr>
          <w:rFonts w:ascii="Times New Roman" w:hAnsi="Times New Roman" w:cs="Times New Roman"/>
          <w:b/>
          <w:sz w:val="24"/>
          <w:szCs w:val="24"/>
        </w:rPr>
        <w:tab/>
      </w:r>
      <w:r w:rsidR="009232B5">
        <w:rPr>
          <w:rFonts w:ascii="Times New Roman" w:hAnsi="Times New Roman" w:cs="Times New Roman"/>
          <w:b/>
          <w:sz w:val="24"/>
          <w:szCs w:val="24"/>
        </w:rPr>
        <w:tab/>
      </w:r>
      <w:r w:rsidR="00DE7567" w:rsidRPr="00610572">
        <w:rPr>
          <w:rFonts w:ascii="Times New Roman" w:hAnsi="Times New Roman" w:cs="Times New Roman"/>
          <w:b/>
          <w:sz w:val="24"/>
          <w:szCs w:val="24"/>
        </w:rPr>
        <w:t>Chesterfield</w:t>
      </w:r>
      <w:r w:rsidR="009A6F0C" w:rsidRPr="00610572">
        <w:rPr>
          <w:rFonts w:ascii="Times New Roman" w:hAnsi="Times New Roman" w:cs="Times New Roman"/>
          <w:b/>
          <w:sz w:val="24"/>
          <w:szCs w:val="24"/>
        </w:rPr>
        <w:t xml:space="preserve"> Career &amp; Technical Center</w:t>
      </w:r>
      <w:r w:rsidR="009A6F0C" w:rsidRPr="00610572">
        <w:rPr>
          <w:rFonts w:ascii="Times New Roman" w:hAnsi="Times New Roman" w:cs="Times New Roman"/>
          <w:b/>
          <w:sz w:val="24"/>
          <w:szCs w:val="24"/>
        </w:rPr>
        <w:tab/>
      </w:r>
      <w:r w:rsidR="00610572">
        <w:rPr>
          <w:rFonts w:ascii="Times New Roman" w:hAnsi="Times New Roman" w:cs="Times New Roman"/>
          <w:b/>
          <w:sz w:val="24"/>
          <w:szCs w:val="24"/>
        </w:rPr>
        <w:tab/>
      </w:r>
      <w:r w:rsidR="00DE7567" w:rsidRPr="00610572">
        <w:rPr>
          <w:rFonts w:ascii="Times New Roman" w:hAnsi="Times New Roman" w:cs="Times New Roman"/>
          <w:b/>
          <w:sz w:val="24"/>
          <w:szCs w:val="24"/>
        </w:rPr>
        <w:t>Chesterfield, VA</w:t>
      </w:r>
    </w:p>
    <w:p w:rsidR="0023151D" w:rsidRPr="00AE64D5" w:rsidRDefault="0023151D" w:rsidP="0023151D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BC107B">
        <w:rPr>
          <w:rFonts w:ascii="Times New Roman" w:hAnsi="Times New Roman" w:cs="Times New Roman"/>
        </w:rPr>
        <w:t>Completed Year 1 of Oracle Database Fundamentals. Currently in Year 2 PL/SQL Programing and Database Design and Programming with SQL. Also doing Web Design with HTML and CSS. I will receive a certificate of completion June 2017</w:t>
      </w:r>
      <w:r w:rsidRPr="00AE64D5">
        <w:rPr>
          <w:rFonts w:ascii="Times New Roman" w:hAnsi="Times New Roman" w:cs="Times New Roman"/>
          <w:sz w:val="20"/>
          <w:szCs w:val="20"/>
        </w:rPr>
        <w:t>.</w:t>
      </w:r>
    </w:p>
    <w:p w:rsidR="002468D5" w:rsidRDefault="002468D5" w:rsidP="008C1FA4">
      <w:pPr>
        <w:pStyle w:val="NoSpacing"/>
        <w:rPr>
          <w:rFonts w:ascii="Times New Roman" w:hAnsi="Times New Roman" w:cs="Times New Roman"/>
        </w:rPr>
      </w:pPr>
    </w:p>
    <w:p w:rsidR="00154CAB" w:rsidRDefault="00154CAB" w:rsidP="00BA7B7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34797" w:rsidRPr="00A57AB5" w:rsidRDefault="001E25B3" w:rsidP="00BA7B7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57AB5">
        <w:rPr>
          <w:rFonts w:ascii="Times New Roman" w:hAnsi="Times New Roman" w:cs="Times New Roman"/>
          <w:b/>
          <w:sz w:val="24"/>
          <w:szCs w:val="24"/>
          <w:u w:val="single"/>
        </w:rPr>
        <w:t>Employment</w:t>
      </w:r>
    </w:p>
    <w:p w:rsidR="002814E1" w:rsidRPr="00610572" w:rsidRDefault="002814E1" w:rsidP="00BA7B7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610572">
        <w:rPr>
          <w:rFonts w:ascii="Times New Roman" w:hAnsi="Times New Roman" w:cs="Times New Roman"/>
          <w:b/>
          <w:sz w:val="24"/>
          <w:szCs w:val="24"/>
        </w:rPr>
        <w:t>2017-Present</w:t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="008C1FA4" w:rsidRPr="00610572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610572">
        <w:rPr>
          <w:rFonts w:ascii="Times New Roman" w:hAnsi="Times New Roman" w:cs="Times New Roman"/>
          <w:b/>
          <w:sz w:val="24"/>
          <w:szCs w:val="24"/>
        </w:rPr>
        <w:t>SwimRVA</w:t>
      </w:r>
      <w:proofErr w:type="spellEnd"/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  <w:t>Chesterfield, VA</w:t>
      </w:r>
    </w:p>
    <w:p w:rsidR="002814E1" w:rsidRPr="00BC107B" w:rsidRDefault="002814E1" w:rsidP="002814E1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BC107B">
        <w:rPr>
          <w:rFonts w:ascii="Times New Roman" w:hAnsi="Times New Roman" w:cs="Times New Roman"/>
        </w:rPr>
        <w:t>Provide customer service through answering phone calls and facility tours</w:t>
      </w:r>
    </w:p>
    <w:p w:rsidR="002814E1" w:rsidRPr="00BC107B" w:rsidRDefault="002814E1" w:rsidP="002814E1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BC107B">
        <w:rPr>
          <w:rFonts w:ascii="Times New Roman" w:hAnsi="Times New Roman" w:cs="Times New Roman"/>
        </w:rPr>
        <w:t>Special event assistance</w:t>
      </w:r>
    </w:p>
    <w:p w:rsidR="00154CAB" w:rsidRPr="00BC107B" w:rsidRDefault="002814E1" w:rsidP="0097609B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BC107B">
        <w:rPr>
          <w:rFonts w:ascii="Times New Roman" w:hAnsi="Times New Roman" w:cs="Times New Roman"/>
        </w:rPr>
        <w:t xml:space="preserve">Complete registration for new members, swim lessons, teams, day passes, and programs </w:t>
      </w:r>
    </w:p>
    <w:p w:rsidR="00154CAB" w:rsidRDefault="00154CAB" w:rsidP="00BA7B7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B5CB0" w:rsidRDefault="00EB5CB0" w:rsidP="00BA7B7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57AB5">
        <w:rPr>
          <w:rFonts w:ascii="Times New Roman" w:hAnsi="Times New Roman" w:cs="Times New Roman"/>
          <w:b/>
          <w:sz w:val="24"/>
          <w:szCs w:val="24"/>
          <w:u w:val="single"/>
        </w:rPr>
        <w:t>Extracurricular Activities</w:t>
      </w:r>
    </w:p>
    <w:p w:rsidR="00EF0E57" w:rsidRDefault="00EF0E57" w:rsidP="00BA7B7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F0E57">
        <w:rPr>
          <w:rFonts w:ascii="Times New Roman" w:hAnsi="Times New Roman" w:cs="Times New Roman"/>
          <w:b/>
          <w:sz w:val="24"/>
          <w:szCs w:val="24"/>
        </w:rPr>
        <w:t>2019-Present</w:t>
      </w:r>
      <w:r w:rsidRPr="00EF0E57">
        <w:rPr>
          <w:rFonts w:ascii="Times New Roman" w:hAnsi="Times New Roman" w:cs="Times New Roman"/>
          <w:b/>
          <w:sz w:val="24"/>
          <w:szCs w:val="24"/>
        </w:rPr>
        <w:tab/>
      </w:r>
      <w:r w:rsidRPr="00EF0E57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EF0E57">
        <w:rPr>
          <w:rFonts w:ascii="Times New Roman" w:hAnsi="Times New Roman" w:cs="Times New Roman"/>
          <w:b/>
          <w:sz w:val="24"/>
          <w:szCs w:val="24"/>
        </w:rPr>
        <w:t>Epsilon Eta</w:t>
      </w:r>
      <w:r>
        <w:rPr>
          <w:rFonts w:ascii="Times New Roman" w:hAnsi="Times New Roman" w:cs="Times New Roman"/>
          <w:b/>
          <w:sz w:val="24"/>
          <w:szCs w:val="24"/>
        </w:rPr>
        <w:t xml:space="preserve"> Fraternity</w:t>
      </w:r>
      <w:r w:rsidRPr="00EF0E57">
        <w:rPr>
          <w:rFonts w:ascii="Times New Roman" w:hAnsi="Times New Roman" w:cs="Times New Roman"/>
          <w:b/>
          <w:sz w:val="24"/>
          <w:szCs w:val="24"/>
        </w:rPr>
        <w:tab/>
      </w:r>
      <w:r w:rsidRPr="00EF0E57">
        <w:rPr>
          <w:rFonts w:ascii="Times New Roman" w:hAnsi="Times New Roman" w:cs="Times New Roman"/>
          <w:b/>
          <w:sz w:val="24"/>
          <w:szCs w:val="24"/>
        </w:rPr>
        <w:tab/>
      </w:r>
      <w:r w:rsidRPr="00EF0E57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F0E57">
        <w:rPr>
          <w:rFonts w:ascii="Times New Roman" w:hAnsi="Times New Roman" w:cs="Times New Roman"/>
          <w:b/>
          <w:sz w:val="24"/>
          <w:szCs w:val="24"/>
        </w:rPr>
        <w:t>Farmville, VA</w:t>
      </w:r>
    </w:p>
    <w:p w:rsidR="00FF49DE" w:rsidRPr="00FF49DE" w:rsidRDefault="00FF49DE" w:rsidP="00FF49DE">
      <w:pPr>
        <w:pStyle w:val="NoSpacing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</w:rPr>
        <w:t>Service chair</w:t>
      </w:r>
      <w:bookmarkStart w:id="0" w:name="_GoBack"/>
      <w:bookmarkEnd w:id="0"/>
    </w:p>
    <w:p w:rsidR="00EF0E57" w:rsidRPr="00EF0E57" w:rsidRDefault="00EF0E57" w:rsidP="00EF0E5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23151D" w:rsidRPr="00610572" w:rsidRDefault="0023151D" w:rsidP="0023151D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610572">
        <w:rPr>
          <w:rFonts w:ascii="Times New Roman" w:hAnsi="Times New Roman" w:cs="Times New Roman"/>
          <w:b/>
          <w:sz w:val="24"/>
          <w:szCs w:val="24"/>
        </w:rPr>
        <w:t>2015-Present</w:t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  <w:t xml:space="preserve">      Volleyball</w:t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  <w:t>Chesterfield, VA</w:t>
      </w:r>
      <w:r w:rsidR="009072E0">
        <w:rPr>
          <w:rFonts w:ascii="Times New Roman" w:hAnsi="Times New Roman" w:cs="Times New Roman"/>
          <w:b/>
          <w:sz w:val="24"/>
          <w:szCs w:val="24"/>
        </w:rPr>
        <w:t xml:space="preserve"> and Farmville, VA</w:t>
      </w:r>
    </w:p>
    <w:p w:rsidR="0023151D" w:rsidRPr="00BC107B" w:rsidRDefault="0023151D" w:rsidP="0023151D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</w:rPr>
      </w:pPr>
      <w:r w:rsidRPr="00BC107B">
        <w:rPr>
          <w:rFonts w:ascii="Times New Roman" w:hAnsi="Times New Roman" w:cs="Times New Roman"/>
        </w:rPr>
        <w:t>Learned good sportsmanship</w:t>
      </w:r>
    </w:p>
    <w:p w:rsidR="0023151D" w:rsidRPr="00BC107B" w:rsidRDefault="0023151D" w:rsidP="0023151D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</w:rPr>
      </w:pPr>
      <w:r w:rsidRPr="00BC107B">
        <w:rPr>
          <w:rFonts w:ascii="Times New Roman" w:hAnsi="Times New Roman" w:cs="Times New Roman"/>
        </w:rPr>
        <w:t>Learned cooperation</w:t>
      </w:r>
    </w:p>
    <w:p w:rsidR="0023151D" w:rsidRDefault="0023151D" w:rsidP="0023151D">
      <w:pPr>
        <w:pStyle w:val="NoSpacing"/>
        <w:rPr>
          <w:rFonts w:ascii="Times New Roman" w:hAnsi="Times New Roman" w:cs="Times New Roman"/>
        </w:rPr>
      </w:pPr>
    </w:p>
    <w:p w:rsidR="00EF0E57" w:rsidRPr="00610572" w:rsidRDefault="00EF0E57" w:rsidP="00EF0E5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610572">
        <w:rPr>
          <w:rFonts w:ascii="Times New Roman" w:hAnsi="Times New Roman" w:cs="Times New Roman"/>
          <w:b/>
          <w:sz w:val="24"/>
          <w:szCs w:val="24"/>
        </w:rPr>
        <w:t>2016</w:t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>Pocahontas State Park</w:t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  <w:t>Chesterfield, VA</w:t>
      </w:r>
    </w:p>
    <w:p w:rsidR="00EF0E57" w:rsidRPr="00BC107B" w:rsidRDefault="00EF0E57" w:rsidP="00EF0E5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</w:rPr>
      </w:pPr>
      <w:r w:rsidRPr="00BC107B">
        <w:rPr>
          <w:rFonts w:ascii="Times New Roman" w:hAnsi="Times New Roman" w:cs="Times New Roman"/>
        </w:rPr>
        <w:t>Learned team work skills</w:t>
      </w:r>
    </w:p>
    <w:p w:rsidR="00EF0E57" w:rsidRPr="00BC107B" w:rsidRDefault="00EF0E57" w:rsidP="00EF0E5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</w:rPr>
      </w:pPr>
      <w:r w:rsidRPr="00BC107B">
        <w:rPr>
          <w:rFonts w:ascii="Times New Roman" w:hAnsi="Times New Roman" w:cs="Times New Roman"/>
        </w:rPr>
        <w:t>Helped repair and create trails</w:t>
      </w:r>
    </w:p>
    <w:p w:rsidR="00EF0E57" w:rsidRPr="00BC107B" w:rsidRDefault="00EF0E57" w:rsidP="00EF0E5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</w:rPr>
      </w:pPr>
      <w:r w:rsidRPr="00BC107B">
        <w:rPr>
          <w:rFonts w:ascii="Times New Roman" w:hAnsi="Times New Roman" w:cs="Times New Roman"/>
        </w:rPr>
        <w:t>Learned professional communication skills</w:t>
      </w:r>
    </w:p>
    <w:p w:rsidR="00EF0E57" w:rsidRDefault="00EF0E57" w:rsidP="0023151D">
      <w:pPr>
        <w:pStyle w:val="NoSpacing"/>
        <w:rPr>
          <w:rFonts w:ascii="Times New Roman" w:hAnsi="Times New Roman" w:cs="Times New Roman"/>
        </w:rPr>
      </w:pPr>
    </w:p>
    <w:p w:rsidR="0023151D" w:rsidRPr="00610572" w:rsidRDefault="0023151D" w:rsidP="0023151D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610572">
        <w:rPr>
          <w:rFonts w:ascii="Times New Roman" w:hAnsi="Times New Roman" w:cs="Times New Roman"/>
          <w:b/>
          <w:sz w:val="24"/>
          <w:szCs w:val="24"/>
        </w:rPr>
        <w:t xml:space="preserve">2015-2017 </w:t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="00EF0E57" w:rsidRPr="00610572">
        <w:rPr>
          <w:rFonts w:ascii="Times New Roman" w:hAnsi="Times New Roman" w:cs="Times New Roman"/>
          <w:b/>
          <w:sz w:val="24"/>
          <w:szCs w:val="24"/>
        </w:rPr>
        <w:tab/>
        <w:t xml:space="preserve"> Science</w:t>
      </w:r>
      <w:r w:rsidRPr="00610572">
        <w:rPr>
          <w:rFonts w:ascii="Times New Roman" w:hAnsi="Times New Roman" w:cs="Times New Roman"/>
          <w:b/>
          <w:sz w:val="24"/>
          <w:szCs w:val="24"/>
        </w:rPr>
        <w:t xml:space="preserve"> National Honor Society</w:t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  <w:t>Chesterfield, VA</w:t>
      </w:r>
    </w:p>
    <w:p w:rsidR="0023151D" w:rsidRPr="00BC107B" w:rsidRDefault="0023151D" w:rsidP="0023151D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</w:rPr>
      </w:pPr>
      <w:r w:rsidRPr="00BC107B">
        <w:rPr>
          <w:rFonts w:ascii="Times New Roman" w:hAnsi="Times New Roman" w:cs="Times New Roman"/>
        </w:rPr>
        <w:t>Learned time management skills</w:t>
      </w:r>
    </w:p>
    <w:p w:rsidR="0023151D" w:rsidRPr="00BC107B" w:rsidRDefault="0023151D" w:rsidP="0023151D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</w:rPr>
      </w:pPr>
      <w:r w:rsidRPr="00BC107B">
        <w:rPr>
          <w:rFonts w:ascii="Times New Roman" w:hAnsi="Times New Roman" w:cs="Times New Roman"/>
        </w:rPr>
        <w:t>Helped teachers around classroom</w:t>
      </w:r>
    </w:p>
    <w:p w:rsidR="0023151D" w:rsidRPr="00BC107B" w:rsidRDefault="0023151D" w:rsidP="0023151D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</w:rPr>
      </w:pPr>
      <w:r w:rsidRPr="00BC107B">
        <w:rPr>
          <w:rFonts w:ascii="Times New Roman" w:hAnsi="Times New Roman" w:cs="Times New Roman"/>
        </w:rPr>
        <w:t>Tutored students</w:t>
      </w:r>
    </w:p>
    <w:p w:rsidR="0023151D" w:rsidRPr="00A57AB5" w:rsidRDefault="0023151D" w:rsidP="00BA7B7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F0E57" w:rsidRPr="009072E0" w:rsidRDefault="00EF0E57" w:rsidP="00EF0E57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072E0">
        <w:rPr>
          <w:rFonts w:ascii="Times New Roman" w:hAnsi="Times New Roman" w:cs="Times New Roman"/>
          <w:b/>
          <w:sz w:val="24"/>
          <w:szCs w:val="24"/>
          <w:u w:val="single"/>
        </w:rPr>
        <w:t>Research/Relevant Experiences</w:t>
      </w:r>
    </w:p>
    <w:p w:rsidR="00EF0E57" w:rsidRDefault="00EF0E57" w:rsidP="00EF0E5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19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Longwood University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9072E0">
        <w:rPr>
          <w:rFonts w:ascii="Times New Roman" w:hAnsi="Times New Roman" w:cs="Times New Roman"/>
          <w:b/>
          <w:sz w:val="24"/>
          <w:szCs w:val="24"/>
        </w:rPr>
        <w:t>Farmville, VA</w:t>
      </w:r>
    </w:p>
    <w:p w:rsidR="00EF0E57" w:rsidRPr="009072E0" w:rsidRDefault="00EF0E57" w:rsidP="00EF0E57">
      <w:pPr>
        <w:pStyle w:val="NoSpacing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</w:rPr>
        <w:t>Research with a Professor on the thermal safety of children’s outdoor play equipment.</w:t>
      </w:r>
    </w:p>
    <w:p w:rsidR="00EF0E57" w:rsidRDefault="00EF0E57" w:rsidP="00C37706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37706" w:rsidRDefault="00C37706" w:rsidP="00C37706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57AB5">
        <w:rPr>
          <w:rFonts w:ascii="Times New Roman" w:hAnsi="Times New Roman" w:cs="Times New Roman"/>
          <w:b/>
          <w:sz w:val="24"/>
          <w:szCs w:val="24"/>
          <w:u w:val="single"/>
        </w:rPr>
        <w:t>Awards/Achievements:</w:t>
      </w:r>
    </w:p>
    <w:p w:rsidR="002468D5" w:rsidRDefault="002468D5" w:rsidP="00C3770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18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 Longwood University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Farmville, VA</w:t>
      </w:r>
    </w:p>
    <w:p w:rsidR="002468D5" w:rsidRPr="009072E0" w:rsidRDefault="002468D5" w:rsidP="002468D5">
      <w:pPr>
        <w:pStyle w:val="NoSpacing"/>
        <w:numPr>
          <w:ilvl w:val="0"/>
          <w:numId w:val="9"/>
        </w:numPr>
        <w:rPr>
          <w:rFonts w:ascii="Times New Roman" w:hAnsi="Times New Roman" w:cs="Times New Roman"/>
        </w:rPr>
      </w:pPr>
      <w:r w:rsidRPr="009072E0">
        <w:rPr>
          <w:rFonts w:ascii="Times New Roman" w:hAnsi="Times New Roman" w:cs="Times New Roman"/>
        </w:rPr>
        <w:t>Accepted into the LIFE STEM scholarship program</w:t>
      </w:r>
    </w:p>
    <w:p w:rsidR="00EF0E57" w:rsidRDefault="002468D5" w:rsidP="00EF0E57">
      <w:pPr>
        <w:pStyle w:val="NoSpacing"/>
        <w:numPr>
          <w:ilvl w:val="0"/>
          <w:numId w:val="9"/>
        </w:numPr>
        <w:rPr>
          <w:rFonts w:ascii="Times New Roman" w:hAnsi="Times New Roman" w:cs="Times New Roman"/>
        </w:rPr>
      </w:pPr>
      <w:r w:rsidRPr="009072E0">
        <w:rPr>
          <w:rFonts w:ascii="Times New Roman" w:hAnsi="Times New Roman" w:cs="Times New Roman"/>
        </w:rPr>
        <w:t>Received Rotunda Scholarship</w:t>
      </w:r>
    </w:p>
    <w:p w:rsidR="00EF0E57" w:rsidRPr="00EF0E57" w:rsidRDefault="00EF0E57" w:rsidP="00EF0E57">
      <w:pPr>
        <w:pStyle w:val="NoSpacing"/>
        <w:ind w:left="720"/>
        <w:rPr>
          <w:rFonts w:ascii="Times New Roman" w:hAnsi="Times New Roman" w:cs="Times New Roman"/>
        </w:rPr>
      </w:pPr>
    </w:p>
    <w:p w:rsidR="002468D5" w:rsidRDefault="002468D5" w:rsidP="002468D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17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Clover Hill High School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Chesterfield, VA</w:t>
      </w:r>
    </w:p>
    <w:p w:rsidR="002468D5" w:rsidRPr="009072E0" w:rsidRDefault="002468D5" w:rsidP="002468D5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 w:rsidRPr="009072E0">
        <w:rPr>
          <w:rFonts w:ascii="Times New Roman" w:hAnsi="Times New Roman" w:cs="Times New Roman"/>
        </w:rPr>
        <w:t>Received Coaches Award</w:t>
      </w:r>
    </w:p>
    <w:p w:rsidR="009072E0" w:rsidRDefault="009072E0" w:rsidP="009072E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17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wimRV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Chesterfield, VA</w:t>
      </w:r>
    </w:p>
    <w:p w:rsidR="009072E0" w:rsidRPr="009072E0" w:rsidRDefault="009072E0" w:rsidP="009072E0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b/>
        </w:rPr>
      </w:pPr>
      <w:r w:rsidRPr="009072E0">
        <w:rPr>
          <w:rFonts w:ascii="Times New Roman" w:hAnsi="Times New Roman" w:cs="Times New Roman"/>
        </w:rPr>
        <w:t>CPR/First Aid/AED Certified</w:t>
      </w:r>
    </w:p>
    <w:p w:rsidR="00C37706" w:rsidRPr="00610572" w:rsidRDefault="003228F4" w:rsidP="00C3770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610572">
        <w:rPr>
          <w:rFonts w:ascii="Times New Roman" w:hAnsi="Times New Roman" w:cs="Times New Roman"/>
          <w:b/>
          <w:sz w:val="24"/>
          <w:szCs w:val="24"/>
        </w:rPr>
        <w:t>2011-2017</w:t>
      </w:r>
      <w:r w:rsidR="008C1FA4" w:rsidRPr="00610572">
        <w:rPr>
          <w:rFonts w:ascii="Times New Roman" w:hAnsi="Times New Roman" w:cs="Times New Roman"/>
          <w:b/>
          <w:sz w:val="24"/>
          <w:szCs w:val="24"/>
        </w:rPr>
        <w:tab/>
      </w:r>
      <w:r w:rsidR="009232B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37706" w:rsidRPr="00610572">
        <w:rPr>
          <w:rFonts w:ascii="Times New Roman" w:hAnsi="Times New Roman" w:cs="Times New Roman"/>
          <w:b/>
          <w:sz w:val="24"/>
          <w:szCs w:val="24"/>
        </w:rPr>
        <w:t>Manches</w:t>
      </w:r>
      <w:r w:rsidR="009232B5">
        <w:rPr>
          <w:rFonts w:ascii="Times New Roman" w:hAnsi="Times New Roman" w:cs="Times New Roman"/>
          <w:b/>
          <w:sz w:val="24"/>
          <w:szCs w:val="24"/>
        </w:rPr>
        <w:t>ter Middle and Clover Hill High</w:t>
      </w:r>
      <w:r w:rsidR="009232B5">
        <w:rPr>
          <w:rFonts w:ascii="Times New Roman" w:hAnsi="Times New Roman" w:cs="Times New Roman"/>
          <w:b/>
          <w:sz w:val="24"/>
          <w:szCs w:val="24"/>
        </w:rPr>
        <w:tab/>
      </w:r>
      <w:r w:rsidR="009232B5">
        <w:rPr>
          <w:rFonts w:ascii="Times New Roman" w:hAnsi="Times New Roman" w:cs="Times New Roman"/>
          <w:b/>
          <w:sz w:val="24"/>
          <w:szCs w:val="24"/>
        </w:rPr>
        <w:tab/>
      </w:r>
      <w:r w:rsidR="009232B5">
        <w:rPr>
          <w:rFonts w:ascii="Times New Roman" w:hAnsi="Times New Roman" w:cs="Times New Roman"/>
          <w:b/>
          <w:sz w:val="24"/>
          <w:szCs w:val="24"/>
        </w:rPr>
        <w:tab/>
      </w:r>
      <w:r w:rsidR="00610572">
        <w:rPr>
          <w:rFonts w:ascii="Times New Roman" w:hAnsi="Times New Roman" w:cs="Times New Roman"/>
          <w:b/>
          <w:sz w:val="24"/>
          <w:szCs w:val="24"/>
        </w:rPr>
        <w:t xml:space="preserve">Chesterfield, </w:t>
      </w:r>
      <w:r w:rsidR="00C37706" w:rsidRPr="00610572">
        <w:rPr>
          <w:rFonts w:ascii="Times New Roman" w:hAnsi="Times New Roman" w:cs="Times New Roman"/>
          <w:b/>
          <w:sz w:val="24"/>
          <w:szCs w:val="24"/>
        </w:rPr>
        <w:t>VA</w:t>
      </w:r>
    </w:p>
    <w:p w:rsidR="00C37706" w:rsidRPr="00BC107B" w:rsidRDefault="00C37706" w:rsidP="00C37706">
      <w:pPr>
        <w:pStyle w:val="NoSpacing"/>
        <w:numPr>
          <w:ilvl w:val="0"/>
          <w:numId w:val="6"/>
        </w:numPr>
        <w:rPr>
          <w:rFonts w:ascii="Times New Roman" w:hAnsi="Times New Roman" w:cs="Times New Roman"/>
        </w:rPr>
      </w:pPr>
      <w:r w:rsidRPr="00BC107B">
        <w:rPr>
          <w:rFonts w:ascii="Times New Roman" w:hAnsi="Times New Roman" w:cs="Times New Roman"/>
        </w:rPr>
        <w:t xml:space="preserve">Honor Roll </w:t>
      </w:r>
    </w:p>
    <w:p w:rsidR="00DD26FE" w:rsidRPr="00610572" w:rsidRDefault="00DD26FE" w:rsidP="00DD26FE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610572">
        <w:rPr>
          <w:rFonts w:ascii="Times New Roman" w:hAnsi="Times New Roman" w:cs="Times New Roman"/>
          <w:b/>
          <w:sz w:val="24"/>
          <w:szCs w:val="24"/>
        </w:rPr>
        <w:t>2017</w:t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="009232B5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Pr="00610572">
        <w:rPr>
          <w:rFonts w:ascii="Times New Roman" w:hAnsi="Times New Roman" w:cs="Times New Roman"/>
          <w:b/>
          <w:sz w:val="24"/>
          <w:szCs w:val="24"/>
        </w:rPr>
        <w:tab/>
        <w:t>Chesterfield Career and Technical Center</w:t>
      </w:r>
      <w:r w:rsidR="008C1FA4"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="009232B5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>Chesterfield, VA</w:t>
      </w:r>
    </w:p>
    <w:p w:rsidR="00610572" w:rsidRPr="00610572" w:rsidRDefault="00DD26FE" w:rsidP="00610572">
      <w:pPr>
        <w:pStyle w:val="NoSpacing"/>
        <w:numPr>
          <w:ilvl w:val="0"/>
          <w:numId w:val="6"/>
        </w:numPr>
        <w:rPr>
          <w:rFonts w:ascii="Times New Roman" w:hAnsi="Times New Roman" w:cs="Times New Roman"/>
          <w:b/>
        </w:rPr>
      </w:pPr>
      <w:r w:rsidRPr="00BC107B">
        <w:rPr>
          <w:rFonts w:ascii="Times New Roman" w:hAnsi="Times New Roman" w:cs="Times New Roman"/>
        </w:rPr>
        <w:t>IC3 Certified</w:t>
      </w:r>
    </w:p>
    <w:p w:rsidR="00AE64D5" w:rsidRPr="00610572" w:rsidRDefault="00AE64D5" w:rsidP="00154CAB">
      <w:pPr>
        <w:pStyle w:val="NoSpacing"/>
        <w:numPr>
          <w:ilvl w:val="0"/>
          <w:numId w:val="6"/>
        </w:numPr>
        <w:rPr>
          <w:rFonts w:ascii="Times New Roman" w:hAnsi="Times New Roman" w:cs="Times New Roman"/>
          <w:b/>
        </w:rPr>
      </w:pPr>
      <w:r w:rsidRPr="00BC107B">
        <w:rPr>
          <w:rFonts w:ascii="Times New Roman" w:hAnsi="Times New Roman" w:cs="Times New Roman"/>
        </w:rPr>
        <w:t>Workplace Readiness</w:t>
      </w:r>
      <w:r w:rsidR="0035741C" w:rsidRPr="00BC107B">
        <w:rPr>
          <w:rFonts w:ascii="Times New Roman" w:hAnsi="Times New Roman" w:cs="Times New Roman"/>
        </w:rPr>
        <w:t xml:space="preserve"> Skills for the Commonwealth</w:t>
      </w:r>
      <w:r w:rsidRPr="00BC107B">
        <w:rPr>
          <w:rFonts w:ascii="Times New Roman" w:hAnsi="Times New Roman" w:cs="Times New Roman"/>
        </w:rPr>
        <w:t xml:space="preserve"> Certified</w:t>
      </w:r>
    </w:p>
    <w:p w:rsidR="00610572" w:rsidRPr="00610572" w:rsidRDefault="00610572" w:rsidP="0061057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610572">
        <w:rPr>
          <w:rFonts w:ascii="Times New Roman" w:hAnsi="Times New Roman" w:cs="Times New Roman"/>
          <w:b/>
          <w:sz w:val="24"/>
          <w:szCs w:val="24"/>
        </w:rPr>
        <w:t xml:space="preserve">2017 </w:t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  <w:t xml:space="preserve">                  Clover Hill High School</w:t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  <w:t>Chesterfield, VA</w:t>
      </w:r>
    </w:p>
    <w:p w:rsidR="0035741C" w:rsidRPr="00BC107B" w:rsidRDefault="0035741C" w:rsidP="00154CAB">
      <w:pPr>
        <w:pStyle w:val="NoSpacing"/>
        <w:numPr>
          <w:ilvl w:val="0"/>
          <w:numId w:val="6"/>
        </w:numPr>
        <w:rPr>
          <w:rFonts w:ascii="Times New Roman" w:hAnsi="Times New Roman" w:cs="Times New Roman"/>
          <w:b/>
        </w:rPr>
      </w:pPr>
      <w:r w:rsidRPr="00BC107B">
        <w:rPr>
          <w:rFonts w:ascii="Times New Roman" w:hAnsi="Times New Roman" w:cs="Times New Roman"/>
        </w:rPr>
        <w:t>WISE Certified</w:t>
      </w:r>
    </w:p>
    <w:p w:rsidR="00154CAB" w:rsidRPr="00610572" w:rsidRDefault="00154CAB" w:rsidP="00154CAB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610572">
        <w:rPr>
          <w:rFonts w:ascii="Times New Roman" w:hAnsi="Times New Roman" w:cs="Times New Roman"/>
          <w:b/>
          <w:sz w:val="24"/>
          <w:szCs w:val="24"/>
        </w:rPr>
        <w:t>2017-</w:t>
      </w:r>
      <w:r w:rsidR="00871643">
        <w:rPr>
          <w:rFonts w:ascii="Times New Roman" w:hAnsi="Times New Roman" w:cs="Times New Roman"/>
          <w:b/>
          <w:sz w:val="24"/>
          <w:szCs w:val="24"/>
        </w:rPr>
        <w:t>2018</w:t>
      </w:r>
      <w:r w:rsidRPr="00610572">
        <w:rPr>
          <w:rFonts w:ascii="Times New Roman" w:hAnsi="Times New Roman" w:cs="Times New Roman"/>
          <w:b/>
          <w:sz w:val="24"/>
          <w:szCs w:val="24"/>
        </w:rPr>
        <w:tab/>
        <w:t xml:space="preserve">        Chesterfield Career and Technical Center</w:t>
      </w:r>
      <w:r w:rsidRPr="00610572">
        <w:rPr>
          <w:rFonts w:ascii="Times New Roman" w:hAnsi="Times New Roman" w:cs="Times New Roman"/>
          <w:b/>
          <w:sz w:val="24"/>
          <w:szCs w:val="24"/>
        </w:rPr>
        <w:tab/>
      </w:r>
      <w:r w:rsidRPr="00610572">
        <w:rPr>
          <w:rFonts w:ascii="Times New Roman" w:hAnsi="Times New Roman" w:cs="Times New Roman"/>
          <w:b/>
          <w:sz w:val="24"/>
          <w:szCs w:val="24"/>
        </w:rPr>
        <w:tab/>
        <w:t>Chesterfield, VA</w:t>
      </w:r>
    </w:p>
    <w:p w:rsidR="00610572" w:rsidRPr="009072E0" w:rsidRDefault="00154CAB" w:rsidP="00610572">
      <w:pPr>
        <w:pStyle w:val="NoSpacing"/>
        <w:numPr>
          <w:ilvl w:val="0"/>
          <w:numId w:val="6"/>
        </w:numPr>
        <w:rPr>
          <w:rFonts w:ascii="Times New Roman" w:hAnsi="Times New Roman" w:cs="Times New Roman"/>
          <w:b/>
        </w:rPr>
      </w:pPr>
      <w:r w:rsidRPr="00BC107B">
        <w:rPr>
          <w:rFonts w:ascii="Times New Roman" w:hAnsi="Times New Roman" w:cs="Times New Roman"/>
        </w:rPr>
        <w:t>FBLA Vice President</w:t>
      </w:r>
    </w:p>
    <w:p w:rsidR="009072E0" w:rsidRDefault="009072E0" w:rsidP="009072E0">
      <w:pPr>
        <w:pStyle w:val="NoSpacing"/>
        <w:rPr>
          <w:rFonts w:ascii="Times New Roman" w:hAnsi="Times New Roman" w:cs="Times New Roman"/>
        </w:rPr>
      </w:pPr>
    </w:p>
    <w:sectPr w:rsidR="009072E0" w:rsidSect="005E33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F2103"/>
    <w:multiLevelType w:val="hybridMultilevel"/>
    <w:tmpl w:val="65F4A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10106E"/>
    <w:multiLevelType w:val="hybridMultilevel"/>
    <w:tmpl w:val="EF567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A7022"/>
    <w:multiLevelType w:val="hybridMultilevel"/>
    <w:tmpl w:val="44FCE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6C2689"/>
    <w:multiLevelType w:val="hybridMultilevel"/>
    <w:tmpl w:val="237EE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D42D3B"/>
    <w:multiLevelType w:val="hybridMultilevel"/>
    <w:tmpl w:val="9DC2B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F17BE4"/>
    <w:multiLevelType w:val="hybridMultilevel"/>
    <w:tmpl w:val="6770A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916F05"/>
    <w:multiLevelType w:val="hybridMultilevel"/>
    <w:tmpl w:val="EA54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BE7C61"/>
    <w:multiLevelType w:val="hybridMultilevel"/>
    <w:tmpl w:val="BF4C6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8F0086"/>
    <w:multiLevelType w:val="hybridMultilevel"/>
    <w:tmpl w:val="9656D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162DDF"/>
    <w:multiLevelType w:val="hybridMultilevel"/>
    <w:tmpl w:val="C0D2E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5"/>
  </w:num>
  <w:num w:numId="5">
    <w:abstractNumId w:val="9"/>
  </w:num>
  <w:num w:numId="6">
    <w:abstractNumId w:val="4"/>
  </w:num>
  <w:num w:numId="7">
    <w:abstractNumId w:val="7"/>
  </w:num>
  <w:num w:numId="8">
    <w:abstractNumId w:val="2"/>
  </w:num>
  <w:num w:numId="9">
    <w:abstractNumId w:val="0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NLMwMrMwNrYwNTdQ0lEKTi0uzszPAykwqgUAzZvSciwAAAA="/>
  </w:docVars>
  <w:rsids>
    <w:rsidRoot w:val="009804A8"/>
    <w:rsid w:val="00027615"/>
    <w:rsid w:val="00034797"/>
    <w:rsid w:val="00050913"/>
    <w:rsid w:val="00112A38"/>
    <w:rsid w:val="00121656"/>
    <w:rsid w:val="00150840"/>
    <w:rsid w:val="00154CAB"/>
    <w:rsid w:val="001E25B3"/>
    <w:rsid w:val="00224DA1"/>
    <w:rsid w:val="0023151D"/>
    <w:rsid w:val="002468D5"/>
    <w:rsid w:val="002814E1"/>
    <w:rsid w:val="003228F4"/>
    <w:rsid w:val="003502B4"/>
    <w:rsid w:val="0035741C"/>
    <w:rsid w:val="0036479C"/>
    <w:rsid w:val="00440254"/>
    <w:rsid w:val="004A3BD9"/>
    <w:rsid w:val="004A47B7"/>
    <w:rsid w:val="004C5C91"/>
    <w:rsid w:val="0058173E"/>
    <w:rsid w:val="005A43A8"/>
    <w:rsid w:val="005C24CA"/>
    <w:rsid w:val="005C7B0C"/>
    <w:rsid w:val="005E338F"/>
    <w:rsid w:val="00610572"/>
    <w:rsid w:val="00645CCF"/>
    <w:rsid w:val="006D5BC6"/>
    <w:rsid w:val="008650AA"/>
    <w:rsid w:val="00871643"/>
    <w:rsid w:val="008767A2"/>
    <w:rsid w:val="008C1FA4"/>
    <w:rsid w:val="009072E0"/>
    <w:rsid w:val="009232B5"/>
    <w:rsid w:val="0097609B"/>
    <w:rsid w:val="009804A8"/>
    <w:rsid w:val="009A6F0C"/>
    <w:rsid w:val="009B6EB9"/>
    <w:rsid w:val="00A171C0"/>
    <w:rsid w:val="00A57AB5"/>
    <w:rsid w:val="00A76277"/>
    <w:rsid w:val="00AE64D5"/>
    <w:rsid w:val="00AE773A"/>
    <w:rsid w:val="00B0648D"/>
    <w:rsid w:val="00B75066"/>
    <w:rsid w:val="00BA7B75"/>
    <w:rsid w:val="00BC107B"/>
    <w:rsid w:val="00BD1FDA"/>
    <w:rsid w:val="00C37706"/>
    <w:rsid w:val="00C84CF7"/>
    <w:rsid w:val="00CA1827"/>
    <w:rsid w:val="00CD4F72"/>
    <w:rsid w:val="00D7405D"/>
    <w:rsid w:val="00DD26FE"/>
    <w:rsid w:val="00DE7567"/>
    <w:rsid w:val="00E528A4"/>
    <w:rsid w:val="00EB5CB0"/>
    <w:rsid w:val="00EC4296"/>
    <w:rsid w:val="00EF0E57"/>
    <w:rsid w:val="00F21040"/>
    <w:rsid w:val="00F85DFC"/>
    <w:rsid w:val="00FB0047"/>
    <w:rsid w:val="00FE23BD"/>
    <w:rsid w:val="00FF49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33864"/>
  <w15:docId w15:val="{D6B142F5-C57C-407F-B3C8-C3BCC3C80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04A8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9804A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B6EB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E23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E23B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1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107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265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A4C48B-F8EA-4CE1-8577-E790A6487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eline Alvarez</dc:creator>
  <cp:lastModifiedBy>Adam Gyori</cp:lastModifiedBy>
  <cp:revision>8</cp:revision>
  <cp:lastPrinted>2017-11-30T17:10:00Z</cp:lastPrinted>
  <dcterms:created xsi:type="dcterms:W3CDTF">2018-11-01T16:39:00Z</dcterms:created>
  <dcterms:modified xsi:type="dcterms:W3CDTF">2019-04-12T18:18:00Z</dcterms:modified>
</cp:coreProperties>
</file>